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EFC878" w14:textId="1073E7FF" w:rsidR="00F77588" w:rsidRPr="00540D55" w:rsidRDefault="00967EC5" w:rsidP="00034DCD">
      <w:pPr>
        <w:pStyle w:val="Nzev"/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2</w:t>
      </w:r>
      <w:r w:rsidR="009C2F9A">
        <w:rPr>
          <w:rFonts w:asciiTheme="minorHAnsi" w:hAnsiTheme="minorHAnsi" w:cstheme="minorHAnsi"/>
          <w:b/>
          <w:bCs/>
        </w:rPr>
        <w:t>9</w:t>
      </w:r>
      <w:r w:rsidR="00A335D6" w:rsidRPr="00540D55">
        <w:rPr>
          <w:rFonts w:asciiTheme="minorHAnsi" w:hAnsiTheme="minorHAnsi" w:cstheme="minorHAnsi"/>
          <w:b/>
          <w:bCs/>
        </w:rPr>
        <w:t>.</w:t>
      </w:r>
      <w:r w:rsidR="00CF78F5">
        <w:rPr>
          <w:rFonts w:asciiTheme="minorHAnsi" w:hAnsiTheme="minorHAnsi" w:cstheme="minorHAnsi"/>
          <w:b/>
          <w:bCs/>
        </w:rPr>
        <w:t xml:space="preserve"> </w:t>
      </w:r>
      <w:r w:rsidR="00A335D6" w:rsidRPr="00540D55">
        <w:rPr>
          <w:rFonts w:asciiTheme="minorHAnsi" w:hAnsiTheme="minorHAnsi" w:cstheme="minorHAnsi"/>
          <w:b/>
          <w:bCs/>
        </w:rPr>
        <w:t>10.</w:t>
      </w:r>
      <w:r w:rsidR="00CF78F5">
        <w:rPr>
          <w:rFonts w:asciiTheme="minorHAnsi" w:hAnsiTheme="minorHAnsi" w:cstheme="minorHAnsi"/>
          <w:b/>
          <w:bCs/>
        </w:rPr>
        <w:t xml:space="preserve"> </w:t>
      </w:r>
      <w:r w:rsidR="00A335D6" w:rsidRPr="00540D55">
        <w:rPr>
          <w:rFonts w:asciiTheme="minorHAnsi" w:hAnsiTheme="minorHAnsi" w:cstheme="minorHAnsi"/>
          <w:b/>
          <w:bCs/>
        </w:rPr>
        <w:t xml:space="preserve">2020, </w:t>
      </w:r>
      <w:r w:rsidR="009C2F9A">
        <w:rPr>
          <w:rFonts w:asciiTheme="minorHAnsi" w:hAnsiTheme="minorHAnsi" w:cstheme="minorHAnsi"/>
          <w:b/>
          <w:bCs/>
        </w:rPr>
        <w:t>5</w:t>
      </w:r>
      <w:r w:rsidR="00A335D6" w:rsidRPr="00540D55">
        <w:rPr>
          <w:rFonts w:asciiTheme="minorHAnsi" w:hAnsiTheme="minorHAnsi" w:cstheme="minorHAnsi"/>
          <w:b/>
          <w:bCs/>
        </w:rPr>
        <w:t xml:space="preserve">. hodina, </w:t>
      </w:r>
      <w:r w:rsidR="009C2F9A">
        <w:rPr>
          <w:rFonts w:asciiTheme="minorHAnsi" w:hAnsiTheme="minorHAnsi" w:cstheme="minorHAnsi"/>
          <w:b/>
          <w:bCs/>
        </w:rPr>
        <w:t>4</w:t>
      </w:r>
      <w:r w:rsidR="00A335D6" w:rsidRPr="00540D55">
        <w:rPr>
          <w:rFonts w:asciiTheme="minorHAnsi" w:hAnsiTheme="minorHAnsi" w:cstheme="minorHAnsi"/>
          <w:b/>
          <w:bCs/>
        </w:rPr>
        <w:t>. zápis</w:t>
      </w:r>
    </w:p>
    <w:p w14:paraId="2F555DE0" w14:textId="00B2503B" w:rsidR="00BC049D" w:rsidRPr="00817D1C" w:rsidRDefault="004E72E5" w:rsidP="001F35F2">
      <w:pPr>
        <w:pStyle w:val="Nadpis1"/>
        <w:spacing w:before="0"/>
        <w:rPr>
          <w:rFonts w:asciiTheme="minorHAnsi" w:hAnsiTheme="minorHAnsi" w:cstheme="minorHAnsi"/>
          <w:b/>
          <w:bCs/>
          <w:color w:val="EF075F" w:themeColor="accent2"/>
        </w:rPr>
      </w:pPr>
      <w:r>
        <w:rPr>
          <w:rFonts w:asciiTheme="minorHAnsi" w:hAnsiTheme="minorHAnsi" w:cstheme="minorHAnsi"/>
          <w:b/>
          <w:bCs/>
          <w:color w:val="EF075F" w:themeColor="accent2"/>
        </w:rPr>
        <w:t xml:space="preserve">Úvodní informace </w:t>
      </w:r>
      <w:r w:rsidR="007215A0" w:rsidRPr="00817D1C">
        <w:rPr>
          <w:rFonts w:asciiTheme="minorHAnsi" w:hAnsiTheme="minorHAnsi" w:cstheme="minorHAnsi"/>
          <w:b/>
          <w:bCs/>
          <w:color w:val="EF075F" w:themeColor="accent2"/>
        </w:rPr>
        <w:t xml:space="preserve"> </w:t>
      </w:r>
    </w:p>
    <w:p w14:paraId="54AFF9E5" w14:textId="69FAB462" w:rsidR="002F0106" w:rsidRPr="004E72E5" w:rsidRDefault="002F0106" w:rsidP="002F0106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4E72E5">
        <w:rPr>
          <w:b/>
          <w:bCs/>
          <w:noProof/>
        </w:rPr>
        <w:t xml:space="preserve">Shrnutí minulé hodiny </w:t>
      </w:r>
    </w:p>
    <w:p w14:paraId="283E0BF0" w14:textId="1DBFEC84" w:rsidR="00967EC5" w:rsidRDefault="00CF78F5" w:rsidP="009C2F9A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>Debata o INSPO</w:t>
      </w:r>
      <w:r w:rsidR="00F402AC">
        <w:rPr>
          <w:noProof/>
        </w:rPr>
        <w:t xml:space="preserve"> </w:t>
      </w:r>
    </w:p>
    <w:p w14:paraId="47F6A1C7" w14:textId="240E7D85" w:rsidR="00F402AC" w:rsidRDefault="00F402AC" w:rsidP="009C2F9A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Titulkování pomocí aplikace BEEY </w:t>
      </w:r>
    </w:p>
    <w:p w14:paraId="5AF214D5" w14:textId="37671C47" w:rsidR="00F402AC" w:rsidRDefault="00F402AC" w:rsidP="009C2F9A">
      <w:pPr>
        <w:pStyle w:val="Odstavecseseznamem"/>
        <w:numPr>
          <w:ilvl w:val="1"/>
          <w:numId w:val="3"/>
        </w:numPr>
        <w:rPr>
          <w:noProof/>
        </w:rPr>
      </w:pPr>
      <w:r>
        <w:rPr>
          <w:noProof/>
        </w:rPr>
        <w:t xml:space="preserve">Techniky psychohygieny </w:t>
      </w:r>
    </w:p>
    <w:p w14:paraId="2C57FFF9" w14:textId="1239BC2A" w:rsidR="00F402AC" w:rsidRPr="00F402AC" w:rsidRDefault="00F402AC" w:rsidP="00F402AC">
      <w:pPr>
        <w:pStyle w:val="Nadpis1"/>
        <w:spacing w:before="0"/>
        <w:rPr>
          <w:rFonts w:asciiTheme="minorHAnsi" w:hAnsiTheme="minorHAnsi" w:cstheme="minorHAnsi"/>
          <w:b/>
          <w:bCs/>
          <w:color w:val="EF075F" w:themeColor="accent2"/>
        </w:rPr>
      </w:pPr>
      <w:r w:rsidRPr="00F402AC">
        <w:rPr>
          <w:rFonts w:asciiTheme="minorHAnsi" w:hAnsiTheme="minorHAnsi" w:cstheme="minorHAnsi"/>
          <w:b/>
          <w:bCs/>
          <w:color w:val="EF075F" w:themeColor="accent2"/>
        </w:rPr>
        <w:t>1. aktivita: Diskuse o výuce na školách zřízených podle paragrafu 16, odst. 9 Školského zákona</w:t>
      </w:r>
    </w:p>
    <w:p w14:paraId="505789E9" w14:textId="5321A32A" w:rsidR="00F402AC" w:rsidRDefault="00F402AC" w:rsidP="00F402AC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Pojem </w:t>
      </w:r>
      <w:r w:rsidRPr="00CF78F5">
        <w:rPr>
          <w:b/>
          <w:noProof/>
        </w:rPr>
        <w:t>„speciální školy“</w:t>
      </w:r>
      <w:r>
        <w:rPr>
          <w:noProof/>
        </w:rPr>
        <w:t xml:space="preserve"> není správný</w:t>
      </w:r>
    </w:p>
    <w:p w14:paraId="4A283453" w14:textId="004CC9BB" w:rsidR="00F402AC" w:rsidRDefault="00F402AC" w:rsidP="00F402AC">
      <w:pPr>
        <w:pStyle w:val="Odstavecseseznamem"/>
        <w:numPr>
          <w:ilvl w:val="1"/>
          <w:numId w:val="3"/>
        </w:numPr>
        <w:rPr>
          <w:noProof/>
        </w:rPr>
      </w:pPr>
      <w:r w:rsidRPr="00CF78F5">
        <w:rPr>
          <w:b/>
          <w:noProof/>
        </w:rPr>
        <w:t>Základní škola speciální</w:t>
      </w:r>
      <w:r w:rsidR="00CF78F5">
        <w:rPr>
          <w:noProof/>
        </w:rPr>
        <w:t xml:space="preserve"> – ZŠ</w:t>
      </w:r>
      <w:r>
        <w:rPr>
          <w:noProof/>
        </w:rPr>
        <w:t xml:space="preserve"> pro žáky se středně těžkým nebo těžkým mentálním postižením (popř. </w:t>
      </w:r>
      <w:r w:rsidR="00CF78F5">
        <w:rPr>
          <w:noProof/>
        </w:rPr>
        <w:t>s kombinovaným p</w:t>
      </w:r>
      <w:r>
        <w:rPr>
          <w:noProof/>
        </w:rPr>
        <w:t>o</w:t>
      </w:r>
      <w:r w:rsidR="00CF78F5">
        <w:rPr>
          <w:noProof/>
        </w:rPr>
        <w:t>s</w:t>
      </w:r>
      <w:r>
        <w:rPr>
          <w:noProof/>
        </w:rPr>
        <w:t>tižením</w:t>
      </w:r>
      <w:r w:rsidR="00CF78F5">
        <w:rPr>
          <w:noProof/>
        </w:rPr>
        <w:t>, z nichž jefno je středně těžké nebo těžké mentální postižení)</w:t>
      </w:r>
    </w:p>
    <w:p w14:paraId="1CE3C0F6" w14:textId="16722A33" w:rsidR="00CF78F5" w:rsidRPr="00CF78F5" w:rsidRDefault="00CF78F5" w:rsidP="00CF78F5">
      <w:pPr>
        <w:pStyle w:val="Odstavecseseznamem"/>
        <w:numPr>
          <w:ilvl w:val="1"/>
          <w:numId w:val="3"/>
        </w:numPr>
        <w:rPr>
          <w:i/>
          <w:noProof/>
        </w:rPr>
      </w:pPr>
      <w:r w:rsidRPr="00CF78F5">
        <w:rPr>
          <w:i/>
          <w:noProof/>
        </w:rPr>
        <w:t xml:space="preserve">Např. ZŠ Zahrádka: </w:t>
      </w:r>
      <w:hyperlink r:id="rId8" w:history="1">
        <w:r w:rsidRPr="00CF78F5">
          <w:rPr>
            <w:rStyle w:val="Hypertextovodkaz"/>
            <w:i/>
            <w:noProof/>
          </w:rPr>
          <w:t>https://www.zszahradka.cz/</w:t>
        </w:r>
      </w:hyperlink>
      <w:r w:rsidRPr="00CF78F5">
        <w:rPr>
          <w:i/>
          <w:noProof/>
        </w:rPr>
        <w:t xml:space="preserve"> (A.H.: doplněno do zápisu později)</w:t>
      </w:r>
    </w:p>
    <w:p w14:paraId="5C6393C0" w14:textId="333BFB25" w:rsidR="00F402AC" w:rsidRDefault="00F402AC" w:rsidP="00F402AC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>Tyto školy zůstaly otevřené, aškoli školy HVP byly zavřené + m</w:t>
      </w:r>
      <w:r w:rsidR="00CF78F5">
        <w:rPr>
          <w:noProof/>
        </w:rPr>
        <w:t>ají výjimku ohledně roušek (ve škole se</w:t>
      </w:r>
      <w:r>
        <w:rPr>
          <w:noProof/>
        </w:rPr>
        <w:t xml:space="preserve"> nemusí nosit</w:t>
      </w:r>
      <w:r w:rsidR="00CF78F5">
        <w:rPr>
          <w:noProof/>
        </w:rPr>
        <w:t xml:space="preserve"> roušky</w:t>
      </w:r>
      <w:r>
        <w:rPr>
          <w:noProof/>
        </w:rPr>
        <w:t>) + mohou být otevřené i internáty</w:t>
      </w:r>
      <w:r w:rsidR="00CF78F5">
        <w:rPr>
          <w:noProof/>
        </w:rPr>
        <w:t xml:space="preserve"> (viz opatření vlády v AKTUALITÁCH na Moodlu)</w:t>
      </w:r>
      <w:r>
        <w:rPr>
          <w:noProof/>
        </w:rPr>
        <w:t xml:space="preserve"> </w:t>
      </w:r>
    </w:p>
    <w:p w14:paraId="1161BB09" w14:textId="6E744788" w:rsidR="00F402AC" w:rsidRDefault="00F402AC" w:rsidP="00F402AC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>Problém: COVID se v těchto školách rychle šíří</w:t>
      </w:r>
    </w:p>
    <w:p w14:paraId="7DE92663" w14:textId="1E275BAB" w:rsidR="00F402AC" w:rsidRDefault="00F402AC" w:rsidP="00F402AC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Ale např. většina </w:t>
      </w:r>
      <w:r w:rsidR="00CF78F5">
        <w:rPr>
          <w:noProof/>
        </w:rPr>
        <w:t>„</w:t>
      </w:r>
      <w:r>
        <w:rPr>
          <w:noProof/>
        </w:rPr>
        <w:t>škol pro sluchově postižené</w:t>
      </w:r>
      <w:r w:rsidR="00CF78F5">
        <w:rPr>
          <w:noProof/>
        </w:rPr>
        <w:t>“</w:t>
      </w:r>
      <w:r>
        <w:rPr>
          <w:noProof/>
        </w:rPr>
        <w:t xml:space="preserve"> byla zavřena místními hygienickými stanicemi </w:t>
      </w:r>
      <w:r w:rsidR="00CF78F5">
        <w:rPr>
          <w:noProof/>
        </w:rPr>
        <w:t>(podle webů jednotlivých škol, na které se dívala dr. Hudáková)</w:t>
      </w:r>
    </w:p>
    <w:p w14:paraId="666F81D1" w14:textId="10CC3744" w:rsidR="00C04EBD" w:rsidRPr="00817D1C" w:rsidRDefault="00817D1C" w:rsidP="00053FB5">
      <w:pPr>
        <w:pStyle w:val="Nadpis1"/>
        <w:numPr>
          <w:ilvl w:val="0"/>
          <w:numId w:val="8"/>
        </w:numPr>
        <w:spacing w:before="120"/>
        <w:rPr>
          <w:rFonts w:asciiTheme="minorHAnsi" w:hAnsiTheme="minorHAnsi" w:cstheme="minorHAnsi"/>
          <w:b/>
          <w:bCs/>
          <w:noProof/>
          <w:color w:val="EF075F" w:themeColor="accent2"/>
        </w:rPr>
      </w:pPr>
      <w:r w:rsidRPr="00817D1C">
        <w:rPr>
          <w:rFonts w:asciiTheme="minorHAnsi" w:hAnsiTheme="minorHAnsi" w:cstheme="minorHAnsi"/>
          <w:b/>
          <w:bCs/>
          <w:color w:val="EF075F" w:themeColor="accent2"/>
        </w:rPr>
        <w:t xml:space="preserve">aktivita: </w:t>
      </w:r>
      <w:r w:rsidR="009C2F9A">
        <w:rPr>
          <w:rFonts w:asciiTheme="minorHAnsi" w:hAnsiTheme="minorHAnsi" w:cstheme="minorHAnsi"/>
          <w:b/>
          <w:bCs/>
          <w:color w:val="EF075F" w:themeColor="accent2"/>
        </w:rPr>
        <w:t xml:space="preserve">Dokončení úkolu na téma </w:t>
      </w:r>
      <w:r w:rsidR="009C2F9A">
        <w:rPr>
          <w:rFonts w:asciiTheme="minorHAnsi" w:hAnsiTheme="minorHAnsi" w:cstheme="minorHAnsi"/>
          <w:b/>
          <w:bCs/>
          <w:noProof/>
          <w:color w:val="EF075F" w:themeColor="accent2"/>
        </w:rPr>
        <w:t>„</w:t>
      </w:r>
      <w:r w:rsidR="004004D5">
        <w:rPr>
          <w:rFonts w:asciiTheme="minorHAnsi" w:hAnsiTheme="minorHAnsi" w:cstheme="minorHAnsi"/>
          <w:b/>
          <w:bCs/>
          <w:noProof/>
          <w:color w:val="EF075F" w:themeColor="accent2"/>
        </w:rPr>
        <w:t>Technologie</w:t>
      </w:r>
      <w:r w:rsidR="009C2F9A">
        <w:rPr>
          <w:rFonts w:asciiTheme="minorHAnsi" w:hAnsiTheme="minorHAnsi" w:cstheme="minorHAnsi"/>
          <w:b/>
          <w:bCs/>
          <w:noProof/>
          <w:color w:val="EF075F" w:themeColor="accent2"/>
        </w:rPr>
        <w:t xml:space="preserve"> a neslyšící“  </w:t>
      </w:r>
      <w:r w:rsidR="00967EC5">
        <w:rPr>
          <w:rFonts w:asciiTheme="minorHAnsi" w:hAnsiTheme="minorHAnsi" w:cstheme="minorHAnsi"/>
          <w:b/>
          <w:bCs/>
          <w:noProof/>
          <w:color w:val="EF075F" w:themeColor="accent2"/>
        </w:rPr>
        <w:t xml:space="preserve"> </w:t>
      </w:r>
    </w:p>
    <w:p w14:paraId="3589CBAB" w14:textId="493BC24A" w:rsidR="00C04EBD" w:rsidRPr="004004D5" w:rsidRDefault="004004D5" w:rsidP="004004D5">
      <w:pPr>
        <w:pStyle w:val="Odstavecseseznamem"/>
        <w:numPr>
          <w:ilvl w:val="0"/>
          <w:numId w:val="3"/>
        </w:numPr>
        <w:rPr>
          <w:b/>
          <w:bCs/>
          <w:noProof/>
        </w:rPr>
      </w:pPr>
      <w:r w:rsidRPr="004004D5">
        <w:rPr>
          <w:b/>
          <w:bCs/>
          <w:i/>
          <w:iCs/>
          <w:noProof/>
        </w:rPr>
        <w:t>Werča</w:t>
      </w:r>
      <w:r>
        <w:rPr>
          <w:b/>
          <w:bCs/>
          <w:noProof/>
        </w:rPr>
        <w:t xml:space="preserve"> : </w:t>
      </w:r>
      <w:r w:rsidR="009C2F9A" w:rsidRPr="009C2F9A">
        <w:rPr>
          <w:noProof/>
        </w:rPr>
        <w:t>Situace neslyšících</w:t>
      </w:r>
      <w:r w:rsidR="009C2F9A">
        <w:rPr>
          <w:noProof/>
        </w:rPr>
        <w:t xml:space="preserve"> žáků</w:t>
      </w:r>
      <w:r w:rsidR="009C2F9A" w:rsidRPr="009C2F9A">
        <w:rPr>
          <w:noProof/>
        </w:rPr>
        <w:t xml:space="preserve"> v Maroku</w:t>
      </w:r>
      <w:r w:rsidR="009C2F9A" w:rsidRPr="004004D5">
        <w:rPr>
          <w:b/>
          <w:bCs/>
          <w:noProof/>
        </w:rPr>
        <w:t xml:space="preserve"> – MSL Clip and Create software</w:t>
      </w:r>
      <w:r w:rsidR="00967EC5" w:rsidRPr="004004D5">
        <w:rPr>
          <w:b/>
          <w:bCs/>
          <w:noProof/>
        </w:rPr>
        <w:t xml:space="preserve"> </w:t>
      </w:r>
    </w:p>
    <w:p w14:paraId="723C00DF" w14:textId="77777777" w:rsidR="009C2F9A" w:rsidRPr="009C2F9A" w:rsidRDefault="009C2F9A" w:rsidP="004004D5">
      <w:pPr>
        <w:pStyle w:val="Odstavecseseznamem"/>
        <w:numPr>
          <w:ilvl w:val="1"/>
          <w:numId w:val="3"/>
        </w:numPr>
        <w:rPr>
          <w:color w:val="0070C0"/>
        </w:rPr>
      </w:pPr>
      <w:r>
        <w:rPr>
          <w:noProof/>
        </w:rPr>
        <w:t xml:space="preserve">V době první vlny (na jaře) přešla výuka žáků v Maroku na distanční formu </w:t>
      </w:r>
    </w:p>
    <w:p w14:paraId="68C39E0C" w14:textId="1CA41995" w:rsidR="00967EC5" w:rsidRPr="00CF78F5" w:rsidRDefault="009C2F9A" w:rsidP="00CF78F5">
      <w:pPr>
        <w:pStyle w:val="Odstavecseseznamem"/>
        <w:numPr>
          <w:ilvl w:val="1"/>
          <w:numId w:val="3"/>
        </w:numPr>
        <w:rPr>
          <w:color w:val="0070C0"/>
        </w:rPr>
      </w:pPr>
      <w:r>
        <w:rPr>
          <w:noProof/>
        </w:rPr>
        <w:t xml:space="preserve">Marocké Ministerstvo školství </w:t>
      </w:r>
      <w:r w:rsidR="004004D5">
        <w:rPr>
          <w:noProof/>
        </w:rPr>
        <w:t xml:space="preserve">se spojilo se školami zřízenými Asociací neslyšících </w:t>
      </w:r>
      <w:r w:rsidR="00CF78F5">
        <w:rPr>
          <w:noProof/>
        </w:rPr>
        <w:t xml:space="preserve">a </w:t>
      </w:r>
      <w:r w:rsidR="004004D5">
        <w:rPr>
          <w:noProof/>
        </w:rPr>
        <w:t xml:space="preserve">vytvořilo asistivní technologii pro učitele </w:t>
      </w:r>
      <w:r w:rsidR="00CF78F5">
        <w:rPr>
          <w:noProof/>
        </w:rPr>
        <w:t>–</w:t>
      </w:r>
      <w:r w:rsidR="004004D5">
        <w:rPr>
          <w:noProof/>
        </w:rPr>
        <w:t xml:space="preserve"> MSL Clip and Create Software </w:t>
      </w:r>
    </w:p>
    <w:p w14:paraId="32F407FF" w14:textId="13689C21" w:rsidR="00645837" w:rsidRDefault="004004D5" w:rsidP="00331FA3">
      <w:pPr>
        <w:pStyle w:val="Odstavecseseznamem"/>
        <w:numPr>
          <w:ilvl w:val="2"/>
          <w:numId w:val="3"/>
        </w:numPr>
      </w:pPr>
      <w:r>
        <w:t xml:space="preserve">Jedná se o software, který </w:t>
      </w:r>
      <w:r w:rsidR="008F3836">
        <w:t xml:space="preserve">učitelům pomáhá s překladem studijních materiálů do marockého znakového jazyka </w:t>
      </w:r>
    </w:p>
    <w:p w14:paraId="2F3A4D92" w14:textId="71A02A80" w:rsidR="008F3836" w:rsidRDefault="008F3836" w:rsidP="008F3836">
      <w:pPr>
        <w:pStyle w:val="Odstavecseseznamem"/>
        <w:numPr>
          <w:ilvl w:val="1"/>
          <w:numId w:val="3"/>
        </w:numPr>
      </w:pPr>
      <w:r>
        <w:t xml:space="preserve">Na tento projekt získalo Ministerstvo školství 400 000 dolarů od USAID </w:t>
      </w:r>
    </w:p>
    <w:p w14:paraId="0422174A" w14:textId="16C23DE4" w:rsidR="008F3836" w:rsidRPr="008F3836" w:rsidRDefault="008F3836" w:rsidP="008F3836">
      <w:pPr>
        <w:pStyle w:val="Odstavecseseznamem"/>
        <w:numPr>
          <w:ilvl w:val="1"/>
          <w:numId w:val="3"/>
        </w:numPr>
        <w:rPr>
          <w:b/>
          <w:bCs/>
        </w:rPr>
      </w:pPr>
      <w:r>
        <w:t xml:space="preserve">Aktivita k článku – spojovací hra vytvořená prostřednictvím </w:t>
      </w:r>
      <w:r w:rsidRPr="008F3836">
        <w:rPr>
          <w:b/>
          <w:bCs/>
        </w:rPr>
        <w:t xml:space="preserve">flippity.net </w:t>
      </w:r>
    </w:p>
    <w:p w14:paraId="7063EBFF" w14:textId="5B1876B5" w:rsidR="008F3836" w:rsidRDefault="008F3836" w:rsidP="008F3836">
      <w:pPr>
        <w:pStyle w:val="Odstavecseseznamem"/>
        <w:numPr>
          <w:ilvl w:val="1"/>
          <w:numId w:val="3"/>
        </w:numPr>
      </w:pPr>
      <w:r>
        <w:t xml:space="preserve">Článek: </w:t>
      </w:r>
      <w:hyperlink r:id="rId9" w:history="1">
        <w:r w:rsidRPr="008307BB">
          <w:rPr>
            <w:rStyle w:val="Hypertextovodkaz"/>
          </w:rPr>
          <w:t>https://reliefweb.int/report/morocco/midst-coronavirus-usaidmorocco-supports-distance-learning-deaf-and-hard-hearing</w:t>
        </w:r>
      </w:hyperlink>
      <w:r>
        <w:t xml:space="preserve"> </w:t>
      </w:r>
      <w:r w:rsidR="00176910">
        <w:t xml:space="preserve"> </w:t>
      </w:r>
    </w:p>
    <w:p w14:paraId="4E4C7980" w14:textId="4DE09CED" w:rsidR="008F3836" w:rsidRDefault="008F3836" w:rsidP="008F3836">
      <w:pPr>
        <w:pStyle w:val="Odstavecseseznamem"/>
        <w:numPr>
          <w:ilvl w:val="1"/>
          <w:numId w:val="3"/>
        </w:numPr>
      </w:pPr>
      <w:r>
        <w:t xml:space="preserve">Aktivita: </w:t>
      </w:r>
      <w:hyperlink r:id="rId10" w:history="1">
        <w:r w:rsidRPr="008307BB">
          <w:rPr>
            <w:rStyle w:val="Hypertextovodkaz"/>
          </w:rPr>
          <w:t>https://www.flippity.net/mg.php?k=1YjcGwq_o-EVLsMEwxhOTYPwU68vcqrNjYBV7pNGJwag</w:t>
        </w:r>
      </w:hyperlink>
      <w:r>
        <w:t xml:space="preserve"> </w:t>
      </w:r>
    </w:p>
    <w:p w14:paraId="3CF10F55" w14:textId="2BA061F8" w:rsidR="00176910" w:rsidRPr="00B004D0" w:rsidRDefault="00176910" w:rsidP="00176910">
      <w:pPr>
        <w:pStyle w:val="Odstavecseseznamem"/>
        <w:numPr>
          <w:ilvl w:val="0"/>
          <w:numId w:val="3"/>
        </w:numPr>
      </w:pPr>
      <w:r>
        <w:t xml:space="preserve">Doplnění od Hanky – automatický překladač mezi ASL a psanou angličtinou: </w:t>
      </w:r>
      <w:hyperlink r:id="rId11" w:history="1">
        <w:r w:rsidRPr="008307BB">
          <w:rPr>
            <w:rStyle w:val="Hypertextovodkaz"/>
          </w:rPr>
          <w:t>https://www.closingthegap.com/signall-they-translate-sign-language-automatically/</w:t>
        </w:r>
      </w:hyperlink>
      <w:r>
        <w:t xml:space="preserve">  </w:t>
      </w:r>
    </w:p>
    <w:p w14:paraId="4F01B858" w14:textId="6EE2EE25" w:rsidR="00645837" w:rsidRPr="00817D1C" w:rsidRDefault="00645837" w:rsidP="00053FB5">
      <w:pPr>
        <w:pStyle w:val="Nadpis1"/>
        <w:numPr>
          <w:ilvl w:val="0"/>
          <w:numId w:val="8"/>
        </w:numPr>
        <w:spacing w:before="120"/>
        <w:rPr>
          <w:rFonts w:asciiTheme="minorHAnsi" w:hAnsiTheme="minorHAnsi" w:cstheme="minorHAnsi"/>
          <w:b/>
          <w:bCs/>
          <w:noProof/>
          <w:color w:val="EF075F" w:themeColor="accent2"/>
        </w:rPr>
      </w:pPr>
      <w:r w:rsidRPr="00817D1C">
        <w:rPr>
          <w:rFonts w:asciiTheme="minorHAnsi" w:hAnsiTheme="minorHAnsi" w:cstheme="minorHAnsi"/>
          <w:b/>
          <w:bCs/>
          <w:color w:val="EF075F" w:themeColor="accent2"/>
        </w:rPr>
        <w:t xml:space="preserve">aktivita: </w:t>
      </w:r>
      <w:r w:rsidR="00053FB5">
        <w:rPr>
          <w:rFonts w:asciiTheme="minorHAnsi" w:hAnsiTheme="minorHAnsi" w:cstheme="minorHAnsi"/>
          <w:b/>
          <w:bCs/>
          <w:color w:val="EF075F" w:themeColor="accent2"/>
        </w:rPr>
        <w:t xml:space="preserve">Prezentace </w:t>
      </w:r>
      <w:r w:rsidR="00053FB5">
        <w:rPr>
          <w:rFonts w:asciiTheme="minorHAnsi" w:hAnsiTheme="minorHAnsi" w:cstheme="minorHAnsi"/>
          <w:b/>
          <w:bCs/>
          <w:noProof/>
          <w:color w:val="EF075F" w:themeColor="accent2"/>
        </w:rPr>
        <w:t>+ Quizlet</w:t>
      </w:r>
      <w:r>
        <w:rPr>
          <w:rFonts w:asciiTheme="minorHAnsi" w:hAnsiTheme="minorHAnsi" w:cstheme="minorHAnsi"/>
          <w:b/>
          <w:bCs/>
          <w:noProof/>
          <w:color w:val="EF075F" w:themeColor="accent2"/>
        </w:rPr>
        <w:t xml:space="preserve"> </w:t>
      </w:r>
    </w:p>
    <w:p w14:paraId="1009E7BB" w14:textId="7A461FF4" w:rsidR="00645837" w:rsidRPr="00053FB5" w:rsidRDefault="00053FB5" w:rsidP="00645837">
      <w:pPr>
        <w:pStyle w:val="Odstavecseseznamem"/>
        <w:numPr>
          <w:ilvl w:val="0"/>
          <w:numId w:val="3"/>
        </w:numPr>
        <w:rPr>
          <w:color w:val="0070C0"/>
        </w:rPr>
      </w:pPr>
      <w:r>
        <w:rPr>
          <w:b/>
          <w:bCs/>
          <w:noProof/>
        </w:rPr>
        <w:t xml:space="preserve">Úkol: </w:t>
      </w:r>
      <w:r w:rsidRPr="00053FB5">
        <w:rPr>
          <w:noProof/>
        </w:rPr>
        <w:t>podívat se na</w:t>
      </w:r>
      <w:r>
        <w:rPr>
          <w:b/>
          <w:bCs/>
          <w:noProof/>
        </w:rPr>
        <w:t xml:space="preserve"> prezentaci vloženou v Moodle </w:t>
      </w:r>
      <w:r w:rsidRPr="00053FB5">
        <w:rPr>
          <w:noProof/>
        </w:rPr>
        <w:t>u tohoto týdne (stačí prvních 9 slidů) a</w:t>
      </w:r>
      <w:r>
        <w:rPr>
          <w:b/>
          <w:bCs/>
          <w:noProof/>
        </w:rPr>
        <w:t xml:space="preserve"> zkusit si Quizlet, </w:t>
      </w:r>
      <w:r w:rsidRPr="00053FB5">
        <w:rPr>
          <w:noProof/>
        </w:rPr>
        <w:t>který s tím souvisí</w:t>
      </w:r>
    </w:p>
    <w:p w14:paraId="41FB222B" w14:textId="5D491FAF" w:rsidR="00FA29FB" w:rsidRPr="00FA29FB" w:rsidRDefault="00FA29FB" w:rsidP="00FA29FB">
      <w:pPr>
        <w:pStyle w:val="Odstavecseseznamem"/>
        <w:numPr>
          <w:ilvl w:val="1"/>
          <w:numId w:val="3"/>
        </w:numPr>
        <w:rPr>
          <w:color w:val="0070C0"/>
        </w:rPr>
      </w:pPr>
      <w:r w:rsidRPr="00FA29FB">
        <w:rPr>
          <w:noProof/>
        </w:rPr>
        <w:t xml:space="preserve">Je tam na výběr </w:t>
      </w:r>
      <w:r w:rsidR="00CF78F5">
        <w:rPr>
          <w:noProof/>
        </w:rPr>
        <w:t>mnoho různých aktivity, které „počítač“ automaticky generuje z „kartiček“, které do něj dazadal „autor hry“ (v tomto případě A. Hudáková)</w:t>
      </w:r>
    </w:p>
    <w:p w14:paraId="2BD91B48" w14:textId="77777777" w:rsidR="001F619C" w:rsidRPr="001F619C" w:rsidRDefault="001F619C" w:rsidP="00C35FCF">
      <w:pPr>
        <w:pStyle w:val="Odstavecseseznamem"/>
        <w:numPr>
          <w:ilvl w:val="0"/>
          <w:numId w:val="3"/>
        </w:numPr>
        <w:rPr>
          <w:color w:val="0070C0"/>
        </w:rPr>
      </w:pPr>
      <w:r>
        <w:rPr>
          <w:noProof/>
        </w:rPr>
        <w:t xml:space="preserve">Jaké z toho máme pocity? </w:t>
      </w:r>
    </w:p>
    <w:p w14:paraId="567E43E9" w14:textId="77777777" w:rsidR="001F619C" w:rsidRPr="001F619C" w:rsidRDefault="001F619C" w:rsidP="001F619C">
      <w:pPr>
        <w:pStyle w:val="Odstavecseseznamem"/>
        <w:numPr>
          <w:ilvl w:val="1"/>
          <w:numId w:val="3"/>
        </w:numPr>
        <w:rPr>
          <w:color w:val="0070C0"/>
        </w:rPr>
      </w:pPr>
      <w:r>
        <w:rPr>
          <w:noProof/>
        </w:rPr>
        <w:t xml:space="preserve">Vždy je potřeba si vybrat v Quizletu aktivity, které se hodí k danému tématu – něco se více hodí na slovíčka, u něčeho nevadí delší věty </w:t>
      </w:r>
    </w:p>
    <w:p w14:paraId="08582FD1" w14:textId="3E29340D" w:rsidR="004C2FE0" w:rsidRPr="001F619C" w:rsidRDefault="001F619C" w:rsidP="001F619C">
      <w:pPr>
        <w:pStyle w:val="Odstavecseseznamem"/>
        <w:numPr>
          <w:ilvl w:val="1"/>
          <w:numId w:val="3"/>
        </w:numPr>
        <w:rPr>
          <w:color w:val="0070C0"/>
        </w:rPr>
      </w:pPr>
      <w:r>
        <w:rPr>
          <w:noProof/>
        </w:rPr>
        <w:lastRenderedPageBreak/>
        <w:t xml:space="preserve">Na některých oborech </w:t>
      </w:r>
      <w:r w:rsidR="00CF78F5">
        <w:rPr>
          <w:noProof/>
        </w:rPr>
        <w:t xml:space="preserve">si studenti </w:t>
      </w:r>
      <w:r w:rsidR="004E67F9">
        <w:rPr>
          <w:noProof/>
        </w:rPr>
        <w:t>sh</w:t>
      </w:r>
      <w:r w:rsidR="00CF78F5">
        <w:rPr>
          <w:noProof/>
        </w:rPr>
        <w:t xml:space="preserve">romáždili všechny </w:t>
      </w:r>
      <w:r>
        <w:rPr>
          <w:noProof/>
        </w:rPr>
        <w:t>otázky</w:t>
      </w:r>
      <w:r w:rsidR="00CF78F5">
        <w:rPr>
          <w:noProof/>
        </w:rPr>
        <w:t xml:space="preserve">, které vyučující (opakovaně) dávají do </w:t>
      </w:r>
      <w:r w:rsidR="004E67F9">
        <w:rPr>
          <w:noProof/>
        </w:rPr>
        <w:t>testů z</w:t>
      </w:r>
      <w:r>
        <w:rPr>
          <w:noProof/>
        </w:rPr>
        <w:t xml:space="preserve"> různých </w:t>
      </w:r>
      <w:r w:rsidR="004E67F9">
        <w:rPr>
          <w:noProof/>
        </w:rPr>
        <w:t xml:space="preserve">předmětů </w:t>
      </w:r>
      <w:r w:rsidR="004E67F9">
        <w:rPr>
          <w:noProof/>
        </w:rPr>
        <w:sym w:font="Symbol" w:char="F0AE"/>
      </w:r>
      <w:r w:rsidR="004E67F9">
        <w:rPr>
          <w:noProof/>
        </w:rPr>
        <w:t xml:space="preserve"> mezi studenty pak tyto Quizlety kolují a studenti se z nich učí na testy</w:t>
      </w:r>
      <w:r>
        <w:rPr>
          <w:noProof/>
        </w:rPr>
        <w:t xml:space="preserve"> </w:t>
      </w:r>
    </w:p>
    <w:p w14:paraId="2A7DF9A7" w14:textId="3A0F921B" w:rsidR="001F619C" w:rsidRPr="00CF78F5" w:rsidRDefault="001F619C" w:rsidP="001F619C">
      <w:pPr>
        <w:pStyle w:val="Odstavecseseznamem"/>
        <w:numPr>
          <w:ilvl w:val="0"/>
          <w:numId w:val="3"/>
        </w:numPr>
        <w:rPr>
          <w:b/>
          <w:color w:val="0070C0"/>
        </w:rPr>
      </w:pPr>
      <w:r w:rsidRPr="00CF78F5">
        <w:rPr>
          <w:b/>
          <w:noProof/>
        </w:rPr>
        <w:t xml:space="preserve">Vzdělávání neslyšících by mělo být hodně vizuální </w:t>
      </w:r>
    </w:p>
    <w:p w14:paraId="0264FAAB" w14:textId="77777777" w:rsidR="009404EE" w:rsidRPr="009408B4" w:rsidRDefault="009404EE" w:rsidP="009404EE">
      <w:pPr>
        <w:pStyle w:val="Odstavecseseznamem"/>
        <w:ind w:left="360"/>
        <w:rPr>
          <w:color w:val="0070C0"/>
        </w:rPr>
      </w:pPr>
    </w:p>
    <w:p w14:paraId="6AFD90CE" w14:textId="3A3FD89B" w:rsidR="009408B4" w:rsidRPr="009404EE" w:rsidRDefault="009408B4" w:rsidP="009404EE">
      <w:pPr>
        <w:pStyle w:val="Nadpis1"/>
        <w:numPr>
          <w:ilvl w:val="0"/>
          <w:numId w:val="8"/>
        </w:numPr>
        <w:spacing w:before="120"/>
        <w:rPr>
          <w:rFonts w:asciiTheme="minorHAnsi" w:hAnsiTheme="minorHAnsi" w:cstheme="minorHAnsi"/>
          <w:b/>
          <w:bCs/>
          <w:color w:val="EF075F" w:themeColor="accent2"/>
        </w:rPr>
      </w:pPr>
      <w:r w:rsidRPr="009404EE">
        <w:rPr>
          <w:rFonts w:asciiTheme="minorHAnsi" w:hAnsiTheme="minorHAnsi" w:cstheme="minorHAnsi"/>
          <w:b/>
          <w:bCs/>
          <w:color w:val="EF075F" w:themeColor="accent2"/>
        </w:rPr>
        <w:t>aktivita (dobrovolná): další technika psychohygieny</w:t>
      </w:r>
    </w:p>
    <w:p w14:paraId="13F50BFC" w14:textId="3CE50774" w:rsidR="009404EE" w:rsidRPr="009404EE" w:rsidRDefault="009408B4" w:rsidP="001F619C">
      <w:pPr>
        <w:pStyle w:val="Odstavecseseznamem"/>
        <w:numPr>
          <w:ilvl w:val="0"/>
          <w:numId w:val="3"/>
        </w:numPr>
        <w:rPr>
          <w:color w:val="0070C0"/>
        </w:rPr>
      </w:pPr>
      <w:r>
        <w:rPr>
          <w:noProof/>
        </w:rPr>
        <w:t xml:space="preserve">Tip na knížku: </w:t>
      </w:r>
      <w:r w:rsidRPr="004E67F9">
        <w:rPr>
          <w:i/>
          <w:noProof/>
        </w:rPr>
        <w:t>Pod noha</w:t>
      </w:r>
      <w:r w:rsidR="009404EE" w:rsidRPr="004E67F9">
        <w:rPr>
          <w:i/>
          <w:noProof/>
        </w:rPr>
        <w:t>ma cítíš stébla trávy</w:t>
      </w:r>
      <w:r w:rsidR="009404EE">
        <w:rPr>
          <w:noProof/>
        </w:rPr>
        <w:t xml:space="preserve"> </w:t>
      </w:r>
      <w:r w:rsidR="004E67F9">
        <w:rPr>
          <w:noProof/>
        </w:rPr>
        <w:t>(Grada, 2020)</w:t>
      </w:r>
    </w:p>
    <w:p w14:paraId="55182982" w14:textId="77777777" w:rsidR="009404EE" w:rsidRPr="009404EE" w:rsidRDefault="009404EE" w:rsidP="001F619C">
      <w:pPr>
        <w:pStyle w:val="Odstavecseseznamem"/>
        <w:numPr>
          <w:ilvl w:val="0"/>
          <w:numId w:val="3"/>
        </w:numPr>
        <w:rPr>
          <w:b/>
          <w:bCs/>
          <w:color w:val="0070C0"/>
        </w:rPr>
      </w:pPr>
      <w:r w:rsidRPr="009404EE">
        <w:rPr>
          <w:b/>
          <w:bCs/>
          <w:noProof/>
        </w:rPr>
        <w:t xml:space="preserve">Jacobsonova progresivní relaxace </w:t>
      </w:r>
    </w:p>
    <w:p w14:paraId="484F13C3" w14:textId="384A4E12" w:rsidR="009408B4" w:rsidRPr="00FA29FB" w:rsidRDefault="009404EE" w:rsidP="009404EE">
      <w:pPr>
        <w:pStyle w:val="Odstavecseseznamem"/>
        <w:numPr>
          <w:ilvl w:val="1"/>
          <w:numId w:val="3"/>
        </w:numPr>
        <w:rPr>
          <w:color w:val="0070C0"/>
        </w:rPr>
      </w:pPr>
      <w:r>
        <w:rPr>
          <w:noProof/>
        </w:rPr>
        <w:t xml:space="preserve">princip: střídání napětí a uvolnění </w:t>
      </w:r>
      <w:r w:rsidR="00EE2067">
        <w:rPr>
          <w:noProof/>
        </w:rPr>
        <w:t>v různých částech těla</w:t>
      </w:r>
    </w:p>
    <w:p w14:paraId="24CAEBB6" w14:textId="09B916F9" w:rsidR="004304BF" w:rsidRPr="004304BF" w:rsidRDefault="00495329" w:rsidP="00C94B8A">
      <w:pPr>
        <w:pStyle w:val="Nadpis1"/>
        <w:spacing w:before="0"/>
        <w:rPr>
          <w:rFonts w:asciiTheme="minorHAnsi" w:hAnsiTheme="minorHAnsi" w:cstheme="minorHAnsi"/>
          <w:b/>
          <w:bCs/>
          <w:color w:val="EF075F" w:themeColor="accent2"/>
        </w:rPr>
      </w:pPr>
      <w:r>
        <w:rPr>
          <w:rFonts w:asciiTheme="minorHAnsi" w:hAnsiTheme="minorHAnsi" w:cstheme="minorHAnsi"/>
          <w:b/>
          <w:bCs/>
          <w:color w:val="EF075F" w:themeColor="accent2"/>
        </w:rPr>
        <w:t>Domácí úkol</w:t>
      </w:r>
      <w:r w:rsidR="00C35FCF">
        <w:rPr>
          <w:rFonts w:asciiTheme="minorHAnsi" w:hAnsiTheme="minorHAnsi" w:cstheme="minorHAnsi"/>
          <w:b/>
          <w:bCs/>
          <w:color w:val="EF075F" w:themeColor="accent2"/>
        </w:rPr>
        <w:t xml:space="preserve"> </w:t>
      </w:r>
    </w:p>
    <w:p w14:paraId="2E9D493E" w14:textId="12E52262" w:rsidR="00C35FCF" w:rsidRPr="00053FB5" w:rsidRDefault="001F619C" w:rsidP="004E67F9">
      <w:pPr>
        <w:pStyle w:val="Odstavecseseznamem"/>
        <w:numPr>
          <w:ilvl w:val="0"/>
          <w:numId w:val="3"/>
        </w:numPr>
        <w:rPr>
          <w:b/>
          <w:bCs/>
        </w:rPr>
      </w:pPr>
      <w:r w:rsidRPr="001F619C">
        <w:t>Projít si celou prezentaci, se kterou jsme dnes pracovali + doplňkové materiály. Zároveň si projít všechny úkoly a aktuality. Z toho</w:t>
      </w:r>
      <w:r>
        <w:rPr>
          <w:b/>
          <w:bCs/>
        </w:rPr>
        <w:t xml:space="preserve"> si vybereme jednu věc a tu nějakým způsobem vizualizujeme. </w:t>
      </w:r>
      <w:r w:rsidRPr="001F619C">
        <w:t>Musí to být jiný způsob, než jaký jsme v tomto předmětu používali do teď!</w:t>
      </w:r>
      <w:r>
        <w:t xml:space="preserve"> </w:t>
      </w:r>
      <w:r w:rsidR="004E67F9">
        <w:t xml:space="preserve">(= Pokud např. Veronika doteď domácí úkoly v tomto předmětu vytvořila na platformách </w:t>
      </w:r>
      <w:hyperlink r:id="rId12" w:history="1">
        <w:r w:rsidR="004E67F9" w:rsidRPr="00575DB5">
          <w:rPr>
            <w:rStyle w:val="Hypertextovodkaz"/>
          </w:rPr>
          <w:t>https://www.flippity.net/</w:t>
        </w:r>
      </w:hyperlink>
      <w:r w:rsidR="004E67F9">
        <w:t xml:space="preserve"> a </w:t>
      </w:r>
      <w:hyperlink r:id="rId13" w:history="1">
        <w:r w:rsidR="004E67F9" w:rsidRPr="00575DB5">
          <w:rPr>
            <w:rStyle w:val="Hypertextovodkaz"/>
          </w:rPr>
          <w:t>https://www.canva.com/cs_cz/</w:t>
        </w:r>
      </w:hyperlink>
      <w:r w:rsidR="004E67F9">
        <w:t>, tak pro tento úkol použije JINOU platformu)</w:t>
      </w:r>
      <w:bookmarkStart w:id="0" w:name="_GoBack"/>
      <w:bookmarkEnd w:id="0"/>
    </w:p>
    <w:sectPr w:rsidR="00C35FCF" w:rsidRPr="00053FB5">
      <w:headerReference w:type="default" r:id="rId14"/>
      <w:footerReference w:type="defaul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569F92" w14:textId="77777777" w:rsidR="00A83B48" w:rsidRDefault="00A83B48" w:rsidP="00BC049D">
      <w:pPr>
        <w:spacing w:after="0" w:line="240" w:lineRule="auto"/>
      </w:pPr>
      <w:r>
        <w:separator/>
      </w:r>
    </w:p>
  </w:endnote>
  <w:endnote w:type="continuationSeparator" w:id="0">
    <w:p w14:paraId="4AD04FC0" w14:textId="77777777" w:rsidR="00A83B48" w:rsidRDefault="00A83B48" w:rsidP="00BC0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5665327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4FF0222D" w14:textId="3F3C8895" w:rsidR="00CA344E" w:rsidRPr="004E67F9" w:rsidRDefault="00CA344E">
        <w:pPr>
          <w:pStyle w:val="Zpat"/>
          <w:jc w:val="right"/>
          <w:rPr>
            <w:sz w:val="18"/>
            <w:szCs w:val="18"/>
          </w:rPr>
        </w:pPr>
        <w:r w:rsidRPr="004E67F9">
          <w:rPr>
            <w:sz w:val="18"/>
            <w:szCs w:val="18"/>
          </w:rPr>
          <w:fldChar w:fldCharType="begin"/>
        </w:r>
        <w:r w:rsidRPr="004E67F9">
          <w:rPr>
            <w:sz w:val="18"/>
            <w:szCs w:val="18"/>
          </w:rPr>
          <w:instrText>PAGE   \* MERGEFORMAT</w:instrText>
        </w:r>
        <w:r w:rsidRPr="004E67F9">
          <w:rPr>
            <w:sz w:val="18"/>
            <w:szCs w:val="18"/>
          </w:rPr>
          <w:fldChar w:fldCharType="separate"/>
        </w:r>
        <w:r w:rsidR="004E67F9">
          <w:rPr>
            <w:noProof/>
            <w:sz w:val="18"/>
            <w:szCs w:val="18"/>
          </w:rPr>
          <w:t>2</w:t>
        </w:r>
        <w:r w:rsidRPr="004E67F9">
          <w:rPr>
            <w:sz w:val="18"/>
            <w:szCs w:val="18"/>
          </w:rPr>
          <w:fldChar w:fldCharType="end"/>
        </w:r>
      </w:p>
    </w:sdtContent>
  </w:sdt>
  <w:p w14:paraId="6585C054" w14:textId="77777777" w:rsidR="00CA344E" w:rsidRDefault="00CA344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0A7904" w14:textId="77777777" w:rsidR="00A83B48" w:rsidRDefault="00A83B48" w:rsidP="00BC049D">
      <w:pPr>
        <w:spacing w:after="0" w:line="240" w:lineRule="auto"/>
      </w:pPr>
      <w:r>
        <w:separator/>
      </w:r>
    </w:p>
  </w:footnote>
  <w:footnote w:type="continuationSeparator" w:id="0">
    <w:p w14:paraId="1249AC81" w14:textId="77777777" w:rsidR="00A83B48" w:rsidRDefault="00A83B48" w:rsidP="00BC0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3A09CB" w14:textId="24748136" w:rsidR="00034DCD" w:rsidRPr="00CF78F5" w:rsidRDefault="004617B9">
    <w:pPr>
      <w:pStyle w:val="Zhlav"/>
      <w:rPr>
        <w:noProof/>
        <w:sz w:val="18"/>
        <w:szCs w:val="18"/>
      </w:rPr>
    </w:pPr>
    <w:r w:rsidRPr="00CF78F5">
      <w:rPr>
        <w:noProof/>
        <w:sz w:val="18"/>
        <w:szCs w:val="18"/>
      </w:rPr>
      <w:t>Aktuální otázky hluchoty</w:t>
    </w:r>
    <w:r w:rsidR="00034DCD" w:rsidRPr="00CF78F5">
      <w:rPr>
        <w:noProof/>
        <w:sz w:val="18"/>
        <w:szCs w:val="18"/>
      </w:rPr>
      <w:tab/>
      <w:t>ZS 2020</w:t>
    </w:r>
    <w:r w:rsidR="00034DCD" w:rsidRPr="00CF78F5">
      <w:rPr>
        <w:noProof/>
        <w:sz w:val="18"/>
        <w:szCs w:val="18"/>
      </w:rPr>
      <w:tab/>
      <w:t>zapsala: Veronika Vinklátová</w:t>
    </w:r>
  </w:p>
  <w:p w14:paraId="3B936DAC" w14:textId="5006BBC4" w:rsidR="00BC049D" w:rsidRDefault="00034DCD">
    <w:pPr>
      <w:pStyle w:val="Zhlav"/>
      <w:rPr>
        <w:noProof/>
      </w:rPr>
    </w:pPr>
    <w:r w:rsidRPr="00CF78F5">
      <w:rPr>
        <w:noProof/>
        <w:sz w:val="18"/>
        <w:szCs w:val="18"/>
      </w:rPr>
      <w:tab/>
    </w:r>
    <w:r w:rsidR="00CA344E" w:rsidRPr="00CF78F5">
      <w:rPr>
        <w:noProof/>
        <w:sz w:val="18"/>
        <w:szCs w:val="18"/>
      </w:rPr>
      <w:t xml:space="preserve">Mgr. </w:t>
    </w:r>
    <w:r w:rsidR="004617B9" w:rsidRPr="00CF78F5">
      <w:rPr>
        <w:noProof/>
        <w:sz w:val="18"/>
        <w:szCs w:val="18"/>
      </w:rPr>
      <w:t>Andrea Hudáková</w:t>
    </w:r>
    <w:r w:rsidR="00CA344E" w:rsidRPr="00CF78F5">
      <w:rPr>
        <w:noProof/>
        <w:sz w:val="18"/>
        <w:szCs w:val="18"/>
      </w:rPr>
      <w:t>, Ph.D.</w:t>
    </w:r>
    <w:r w:rsidR="00540D55" w:rsidRPr="00CF78F5">
      <w:rPr>
        <w:noProof/>
        <w:sz w:val="18"/>
        <w:szCs w:val="18"/>
      </w:rPr>
      <w:tab/>
    </w:r>
    <w:r w:rsidR="009C2F9A" w:rsidRPr="00CF78F5">
      <w:rPr>
        <w:noProof/>
        <w:sz w:val="18"/>
        <w:szCs w:val="18"/>
      </w:rPr>
      <w:t>5</w:t>
    </w:r>
    <w:r w:rsidR="00540D55" w:rsidRPr="00CF78F5">
      <w:rPr>
        <w:noProof/>
        <w:sz w:val="18"/>
        <w:szCs w:val="18"/>
      </w:rPr>
      <w:t>.</w:t>
    </w:r>
    <w:r w:rsidR="00CF78F5" w:rsidRPr="00CF78F5">
      <w:rPr>
        <w:noProof/>
        <w:sz w:val="18"/>
        <w:szCs w:val="18"/>
      </w:rPr>
      <w:t xml:space="preserve"> </w:t>
    </w:r>
    <w:r w:rsidR="00540D55" w:rsidRPr="00CF78F5">
      <w:rPr>
        <w:noProof/>
        <w:sz w:val="18"/>
        <w:szCs w:val="18"/>
      </w:rPr>
      <w:t xml:space="preserve">hodina: </w:t>
    </w:r>
    <w:r w:rsidR="00967EC5" w:rsidRPr="00CF78F5">
      <w:rPr>
        <w:noProof/>
        <w:sz w:val="18"/>
        <w:szCs w:val="18"/>
      </w:rPr>
      <w:t>2</w:t>
    </w:r>
    <w:r w:rsidR="009C2F9A" w:rsidRPr="00CF78F5">
      <w:rPr>
        <w:noProof/>
        <w:sz w:val="18"/>
        <w:szCs w:val="18"/>
      </w:rPr>
      <w:t>9</w:t>
    </w:r>
    <w:r w:rsidR="00540D55" w:rsidRPr="00CF78F5">
      <w:rPr>
        <w:noProof/>
        <w:sz w:val="18"/>
        <w:szCs w:val="18"/>
      </w:rPr>
      <w:t>.</w:t>
    </w:r>
    <w:r w:rsidR="00CF78F5" w:rsidRPr="00CF78F5">
      <w:rPr>
        <w:noProof/>
        <w:sz w:val="18"/>
        <w:szCs w:val="18"/>
      </w:rPr>
      <w:t xml:space="preserve"> </w:t>
    </w:r>
    <w:r w:rsidR="00540D55" w:rsidRPr="00CF78F5">
      <w:rPr>
        <w:noProof/>
        <w:sz w:val="18"/>
        <w:szCs w:val="18"/>
      </w:rPr>
      <w:t>10.</w:t>
    </w:r>
    <w:r w:rsidR="00CF78F5" w:rsidRPr="00CF78F5">
      <w:rPr>
        <w:noProof/>
        <w:sz w:val="18"/>
        <w:szCs w:val="18"/>
      </w:rPr>
      <w:t xml:space="preserve"> </w:t>
    </w:r>
    <w:r w:rsidR="00540D55" w:rsidRPr="00CF78F5">
      <w:rPr>
        <w:noProof/>
        <w:sz w:val="18"/>
        <w:szCs w:val="18"/>
      </w:rPr>
      <w:t>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058F4"/>
    <w:multiLevelType w:val="hybridMultilevel"/>
    <w:tmpl w:val="5A6A095C"/>
    <w:lvl w:ilvl="0" w:tplc="0405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AA395D"/>
    <w:multiLevelType w:val="hybridMultilevel"/>
    <w:tmpl w:val="30361744"/>
    <w:lvl w:ilvl="0" w:tplc="040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760861"/>
    <w:multiLevelType w:val="hybridMultilevel"/>
    <w:tmpl w:val="5D6436C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B5485"/>
    <w:multiLevelType w:val="hybridMultilevel"/>
    <w:tmpl w:val="9E6E5742"/>
    <w:lvl w:ilvl="0" w:tplc="04050015">
      <w:start w:val="1"/>
      <w:numFmt w:val="upperLetter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7CF3EEE"/>
    <w:multiLevelType w:val="hybridMultilevel"/>
    <w:tmpl w:val="4C526EC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DB03AB"/>
    <w:multiLevelType w:val="hybridMultilevel"/>
    <w:tmpl w:val="BFDAB2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B3407D"/>
    <w:multiLevelType w:val="hybridMultilevel"/>
    <w:tmpl w:val="44C23DBE"/>
    <w:lvl w:ilvl="0" w:tplc="0DAA9F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F1F83A42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17265F7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3" w:tplc="92DA5302">
      <w:start w:val="1"/>
      <w:numFmt w:val="bullet"/>
      <w:lvlText w:val="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3F1340"/>
    <w:multiLevelType w:val="hybridMultilevel"/>
    <w:tmpl w:val="6FD25B6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2"/>
  </w:num>
  <w:num w:numId="5">
    <w:abstractNumId w:val="3"/>
  </w:num>
  <w:num w:numId="6">
    <w:abstractNumId w:val="4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sDA1NzEwBBJGxko6SsGpxcWZ+XkgBYa1AGnD95AsAAAA"/>
  </w:docVars>
  <w:rsids>
    <w:rsidRoot w:val="00493081"/>
    <w:rsid w:val="00034DCD"/>
    <w:rsid w:val="00053FB5"/>
    <w:rsid w:val="00090502"/>
    <w:rsid w:val="00103719"/>
    <w:rsid w:val="00146335"/>
    <w:rsid w:val="00176910"/>
    <w:rsid w:val="001A0DB0"/>
    <w:rsid w:val="001F35F2"/>
    <w:rsid w:val="001F619C"/>
    <w:rsid w:val="00234EA5"/>
    <w:rsid w:val="00272983"/>
    <w:rsid w:val="002F0106"/>
    <w:rsid w:val="00331FA3"/>
    <w:rsid w:val="00335565"/>
    <w:rsid w:val="00356FE6"/>
    <w:rsid w:val="003E39EF"/>
    <w:rsid w:val="004004D5"/>
    <w:rsid w:val="004304BF"/>
    <w:rsid w:val="00451958"/>
    <w:rsid w:val="004617B9"/>
    <w:rsid w:val="00471834"/>
    <w:rsid w:val="00480D4B"/>
    <w:rsid w:val="004841CF"/>
    <w:rsid w:val="00493081"/>
    <w:rsid w:val="00495329"/>
    <w:rsid w:val="004A3613"/>
    <w:rsid w:val="004C2FE0"/>
    <w:rsid w:val="004E67F9"/>
    <w:rsid w:val="004E72E5"/>
    <w:rsid w:val="004F14CD"/>
    <w:rsid w:val="004F5139"/>
    <w:rsid w:val="00540D55"/>
    <w:rsid w:val="00552E1D"/>
    <w:rsid w:val="005903DB"/>
    <w:rsid w:val="005B3FCD"/>
    <w:rsid w:val="005E404C"/>
    <w:rsid w:val="0061491B"/>
    <w:rsid w:val="00620542"/>
    <w:rsid w:val="006222C8"/>
    <w:rsid w:val="00645837"/>
    <w:rsid w:val="006C14D2"/>
    <w:rsid w:val="007063B4"/>
    <w:rsid w:val="007215A0"/>
    <w:rsid w:val="00736D77"/>
    <w:rsid w:val="0079594D"/>
    <w:rsid w:val="00795C95"/>
    <w:rsid w:val="007E5DF7"/>
    <w:rsid w:val="008020AA"/>
    <w:rsid w:val="00817D1C"/>
    <w:rsid w:val="00896093"/>
    <w:rsid w:val="008A40CE"/>
    <w:rsid w:val="008F3836"/>
    <w:rsid w:val="008F77E4"/>
    <w:rsid w:val="009245FD"/>
    <w:rsid w:val="009404EE"/>
    <w:rsid w:val="009408B4"/>
    <w:rsid w:val="00955522"/>
    <w:rsid w:val="00967EC5"/>
    <w:rsid w:val="00987A9C"/>
    <w:rsid w:val="009C2F9A"/>
    <w:rsid w:val="00A335D6"/>
    <w:rsid w:val="00A50255"/>
    <w:rsid w:val="00A60D90"/>
    <w:rsid w:val="00A75754"/>
    <w:rsid w:val="00A83B48"/>
    <w:rsid w:val="00AF09A1"/>
    <w:rsid w:val="00B004D0"/>
    <w:rsid w:val="00B1550E"/>
    <w:rsid w:val="00B32A16"/>
    <w:rsid w:val="00B33E3F"/>
    <w:rsid w:val="00B64076"/>
    <w:rsid w:val="00B75BB9"/>
    <w:rsid w:val="00BC049D"/>
    <w:rsid w:val="00BF64A1"/>
    <w:rsid w:val="00C04EBD"/>
    <w:rsid w:val="00C35FCF"/>
    <w:rsid w:val="00C44C82"/>
    <w:rsid w:val="00C52142"/>
    <w:rsid w:val="00C94B8A"/>
    <w:rsid w:val="00CA344E"/>
    <w:rsid w:val="00CB4531"/>
    <w:rsid w:val="00CF78F5"/>
    <w:rsid w:val="00D22E74"/>
    <w:rsid w:val="00D42C3E"/>
    <w:rsid w:val="00DF36AF"/>
    <w:rsid w:val="00EB1673"/>
    <w:rsid w:val="00EE2067"/>
    <w:rsid w:val="00EF7F5F"/>
    <w:rsid w:val="00F002C9"/>
    <w:rsid w:val="00F402AC"/>
    <w:rsid w:val="00F616EC"/>
    <w:rsid w:val="00F7243E"/>
    <w:rsid w:val="00FA2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79786B"/>
  <w15:chartTrackingRefBased/>
  <w15:docId w15:val="{19A43E96-BD57-476C-8089-A9A0D07F4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034D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6084F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F51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6084F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0371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BC0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C049D"/>
  </w:style>
  <w:style w:type="paragraph" w:styleId="Zpat">
    <w:name w:val="footer"/>
    <w:basedOn w:val="Normln"/>
    <w:link w:val="ZpatChar"/>
    <w:uiPriority w:val="99"/>
    <w:unhideWhenUsed/>
    <w:rsid w:val="00BC04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C049D"/>
  </w:style>
  <w:style w:type="character" w:customStyle="1" w:styleId="Nadpis1Char">
    <w:name w:val="Nadpis 1 Char"/>
    <w:basedOn w:val="Standardnpsmoodstavce"/>
    <w:link w:val="Nadpis1"/>
    <w:uiPriority w:val="9"/>
    <w:rsid w:val="00034DCD"/>
    <w:rPr>
      <w:rFonts w:asciiTheme="majorHAnsi" w:eastAsiaTheme="majorEastAsia" w:hAnsiTheme="majorHAnsi" w:cstheme="majorBidi"/>
      <w:color w:val="A6084F" w:themeColor="accent1" w:themeShade="BF"/>
      <w:sz w:val="32"/>
      <w:szCs w:val="32"/>
    </w:rPr>
  </w:style>
  <w:style w:type="paragraph" w:styleId="Nzev">
    <w:name w:val="Title"/>
    <w:basedOn w:val="Normln"/>
    <w:next w:val="Normln"/>
    <w:link w:val="NzevChar"/>
    <w:uiPriority w:val="10"/>
    <w:qFormat/>
    <w:rsid w:val="00034D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34D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4F513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rsid w:val="004F5139"/>
    <w:rPr>
      <w:rFonts w:asciiTheme="majorHAnsi" w:eastAsiaTheme="majorEastAsia" w:hAnsiTheme="majorHAnsi" w:cstheme="majorBidi"/>
      <w:color w:val="A6084F" w:themeColor="accent1" w:themeShade="BF"/>
      <w:sz w:val="26"/>
      <w:szCs w:val="26"/>
    </w:rPr>
  </w:style>
  <w:style w:type="character" w:styleId="Hypertextovodkaz">
    <w:name w:val="Hyperlink"/>
    <w:basedOn w:val="Standardnpsmoodstavce"/>
    <w:uiPriority w:val="99"/>
    <w:unhideWhenUsed/>
    <w:rsid w:val="00EF7F5F"/>
    <w:rPr>
      <w:color w:val="57052E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EF7F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zszahradka.cz/" TargetMode="External"/><Relationship Id="rId13" Type="http://schemas.openxmlformats.org/officeDocument/2006/relationships/hyperlink" Target="https://www.canva.com/cs_cz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lippity.net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losingthegap.com/signall-they-translate-sign-language-automatically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flippity.net/mg.php?k=1YjcGwq_o-EVLsMEwxhOTYPwU68vcqrNjYBV7pNGJwa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liefweb.int/report/morocco/midst-coronavirus-usaidmorocco-supports-distance-learning-deaf-and-hard-hearing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Cyklámen">
      <a:dk1>
        <a:sysClr val="windowText" lastClr="000000"/>
      </a:dk1>
      <a:lt1>
        <a:sysClr val="window" lastClr="FFFFFF"/>
      </a:lt1>
      <a:dk2>
        <a:srgbClr val="8B0752"/>
      </a:dk2>
      <a:lt2>
        <a:srgbClr val="DBEFF9"/>
      </a:lt2>
      <a:accent1>
        <a:srgbClr val="DF0B6B"/>
      </a:accent1>
      <a:accent2>
        <a:srgbClr val="EF075F"/>
      </a:accent2>
      <a:accent3>
        <a:srgbClr val="C50B64"/>
      </a:accent3>
      <a:accent4>
        <a:srgbClr val="10CF9B"/>
      </a:accent4>
      <a:accent5>
        <a:srgbClr val="7CCA62"/>
      </a:accent5>
      <a:accent6>
        <a:srgbClr val="A5C249"/>
      </a:accent6>
      <a:hlink>
        <a:srgbClr val="57052E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3EB315-B69A-4FF3-8B68-5B1BBE2754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2</Words>
  <Characters>3260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klátová, Veronika</dc:creator>
  <cp:keywords/>
  <dc:description/>
  <cp:lastModifiedBy>Windows User</cp:lastModifiedBy>
  <cp:revision>2</cp:revision>
  <dcterms:created xsi:type="dcterms:W3CDTF">2020-10-30T05:29:00Z</dcterms:created>
  <dcterms:modified xsi:type="dcterms:W3CDTF">2020-10-30T05:29:00Z</dcterms:modified>
</cp:coreProperties>
</file>